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dispersal-insufficient observ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7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7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6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6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7T18:20:48Z</dcterms:created>
  <dcterms:modified xsi:type="dcterms:W3CDTF">2025-02-07T18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